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DDF8F6" w14:textId="77777777" w:rsidR="0068447F" w:rsidRPr="0068447F" w:rsidRDefault="0068447F" w:rsidP="0068447F">
      <w:pPr>
        <w:jc w:val="center"/>
        <w:rPr>
          <w:rFonts w:ascii="Calibri" w:hAnsi="Calibri"/>
          <w:sz w:val="40"/>
          <w:szCs w:val="36"/>
        </w:rPr>
      </w:pPr>
      <w:r w:rsidRPr="0068447F">
        <w:rPr>
          <w:rFonts w:ascii="Calibri" w:hAnsi="Calibri"/>
          <w:sz w:val="40"/>
          <w:szCs w:val="36"/>
        </w:rPr>
        <w:t>Some people touch us for a moment,</w:t>
      </w:r>
    </w:p>
    <w:p w14:paraId="11A4D594" w14:textId="77777777" w:rsidR="0068447F" w:rsidRPr="0068447F" w:rsidRDefault="0068447F" w:rsidP="0068447F">
      <w:pPr>
        <w:jc w:val="center"/>
        <w:rPr>
          <w:rFonts w:ascii="Calibri" w:hAnsi="Calibri"/>
          <w:sz w:val="40"/>
          <w:szCs w:val="36"/>
        </w:rPr>
      </w:pPr>
      <w:r w:rsidRPr="0068447F">
        <w:rPr>
          <w:rFonts w:ascii="Calibri" w:hAnsi="Calibri"/>
          <w:sz w:val="40"/>
          <w:szCs w:val="36"/>
        </w:rPr>
        <w:t>and some for a season,</w:t>
      </w:r>
    </w:p>
    <w:p w14:paraId="7BA24AEE" w14:textId="77777777" w:rsidR="00A563BD" w:rsidRPr="0068447F" w:rsidRDefault="0068447F" w:rsidP="0068447F">
      <w:pPr>
        <w:jc w:val="center"/>
        <w:rPr>
          <w:rFonts w:ascii="Calibri" w:hAnsi="Calibri"/>
          <w:sz w:val="40"/>
          <w:szCs w:val="36"/>
        </w:rPr>
      </w:pPr>
      <w:r w:rsidRPr="0068447F">
        <w:rPr>
          <w:rFonts w:ascii="Calibri" w:hAnsi="Calibri"/>
          <w:sz w:val="40"/>
          <w:szCs w:val="36"/>
        </w:rPr>
        <w:t>...and some remain with us for a lifetime.</w:t>
      </w:r>
    </w:p>
    <w:sectPr w:rsidR="00A563BD" w:rsidRPr="0068447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La0NDA3MjY2MzZU0lEKTi0uzszPAykwrAUAt259UCwAAAA="/>
  </w:docVars>
  <w:rsids>
    <w:rsidRoot w:val="00A563BD"/>
    <w:rsid w:val="000D14BE"/>
    <w:rsid w:val="00637E10"/>
    <w:rsid w:val="0068447F"/>
    <w:rsid w:val="008C7F90"/>
    <w:rsid w:val="00940D6C"/>
    <w:rsid w:val="00A563BD"/>
    <w:rsid w:val="00BF73EE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4C5105"/>
  <w15:chartTrackingRefBased/>
  <w15:docId w15:val="{3A9FF819-416A-4355-AD82-983752ED9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27:00Z</dcterms:created>
  <dcterms:modified xsi:type="dcterms:W3CDTF">2021-02-18T09:27:00Z</dcterms:modified>
</cp:coreProperties>
</file>